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обязанности-владельцев-животных"/>
    <w:p>
      <w:pPr>
        <w:pStyle w:val="Heading3"/>
      </w:pPr>
      <w:r>
        <w:t xml:space="preserve">ОБЯЗАННОСТИ ВЛАДЕЛЬЦЕВ ЖИВОТНЫХ</w:t>
      </w:r>
    </w:p>
    <w:p>
      <w:pPr>
        <w:pStyle w:val="FirstParagraph"/>
      </w:pPr>
      <w:r>
        <w:t xml:space="preserve">19.04.2024</w:t>
      </w:r>
    </w:p>
    <w:p>
      <w:pPr>
        <w:pStyle w:val="BodyText"/>
      </w:pPr>
      <w:r>
        <w:drawing>
          <wp:inline>
            <wp:extent cx="5334000" cy="75450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rehovo-borisovo-juzhnoe.mos.ru/www/1Памятки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324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orehovo-borisovo-juzhnoe.mos.ru/www/ОБЯЗАННОСТИ%20ВЛАДЕЛЬЦЕВ%20ЖИВОТНЫХ_page-0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orehovo-borisovo-juzhnoe.mos.ru/12/detail/12327619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Орехово-Борисово Южное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orehovo-borisovo-juzhnoe.mos.ru" TargetMode="External" /><Relationship Type="http://schemas.openxmlformats.org/officeDocument/2006/relationships/hyperlink" Id="rId26" Target="http://orehovo-borisovo-juzhnoe.mos.ru/12/detail/123276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rehovo-borisovo-juzhnoe.mos.ru" TargetMode="External" /><Relationship Type="http://schemas.openxmlformats.org/officeDocument/2006/relationships/hyperlink" Id="rId26" Target="http://orehovo-borisovo-juzhnoe.mos.ru/12/detail/123276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00:50Z</dcterms:created>
  <dcterms:modified xsi:type="dcterms:W3CDTF">2025-08-05T15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